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D25D3F" w14:textId="77777777" w:rsidR="00F52486" w:rsidRDefault="00F52486" w:rsidP="00F52486">
      <w:r>
        <w:t>// C program for infix to postfix conversion using stack</w:t>
      </w:r>
    </w:p>
    <w:p w14:paraId="16503380" w14:textId="77777777" w:rsidR="00F52486" w:rsidRDefault="00F52486" w:rsidP="00F52486">
      <w:r>
        <w:t xml:space="preserve"> #include &lt;stdio.h&gt;</w:t>
      </w:r>
    </w:p>
    <w:p w14:paraId="1DD4617C" w14:textId="77777777" w:rsidR="00F52486" w:rsidRDefault="00F52486" w:rsidP="00F52486">
      <w:r>
        <w:t>#include &lt;ctype.h&gt;</w:t>
      </w:r>
    </w:p>
    <w:p w14:paraId="77AC9D6C" w14:textId="5E6BD2CA" w:rsidR="00F52486" w:rsidRDefault="00F52486" w:rsidP="00F52486">
      <w:r>
        <w:t xml:space="preserve">#define SIZE </w:t>
      </w:r>
      <w:r>
        <w:t>50</w:t>
      </w:r>
      <w:r>
        <w:t xml:space="preserve">           </w:t>
      </w:r>
    </w:p>
    <w:p w14:paraId="34202E19" w14:textId="77777777" w:rsidR="00F52486" w:rsidRDefault="00F52486" w:rsidP="00F52486">
      <w:r>
        <w:t>char stack[SIZE];</w:t>
      </w:r>
    </w:p>
    <w:p w14:paraId="51954448" w14:textId="77777777" w:rsidR="00F52486" w:rsidRDefault="00F52486" w:rsidP="00F52486">
      <w:r>
        <w:t xml:space="preserve">int top=-1;       </w:t>
      </w:r>
    </w:p>
    <w:p w14:paraId="666957C5" w14:textId="77777777" w:rsidR="00F52486" w:rsidRDefault="00F52486" w:rsidP="00F52486">
      <w:r>
        <w:t xml:space="preserve"> push(char elem)</w:t>
      </w:r>
    </w:p>
    <w:p w14:paraId="725903B2" w14:textId="77777777" w:rsidR="00F52486" w:rsidRDefault="00F52486" w:rsidP="00F52486">
      <w:r>
        <w:t xml:space="preserve">{                       </w:t>
      </w:r>
    </w:p>
    <w:p w14:paraId="5BEFA96A" w14:textId="77777777" w:rsidR="00F52486" w:rsidRDefault="00F52486" w:rsidP="00F52486">
      <w:r>
        <w:t xml:space="preserve">    stack[++top]=elem;</w:t>
      </w:r>
    </w:p>
    <w:p w14:paraId="14433B20" w14:textId="77777777" w:rsidR="00F52486" w:rsidRDefault="00F52486" w:rsidP="00F52486">
      <w:r>
        <w:t>}</w:t>
      </w:r>
    </w:p>
    <w:p w14:paraId="723FF883" w14:textId="77777777" w:rsidR="00F52486" w:rsidRDefault="00F52486" w:rsidP="00F52486">
      <w:r>
        <w:t xml:space="preserve"> char pop()</w:t>
      </w:r>
    </w:p>
    <w:p w14:paraId="1B2DBB25" w14:textId="77777777" w:rsidR="00F52486" w:rsidRDefault="00F52486" w:rsidP="00F52486">
      <w:r>
        <w:t xml:space="preserve">{                      </w:t>
      </w:r>
    </w:p>
    <w:p w14:paraId="4471302A" w14:textId="77777777" w:rsidR="00F52486" w:rsidRDefault="00F52486" w:rsidP="00F52486">
      <w:r>
        <w:t xml:space="preserve">    return(stack[top--]);</w:t>
      </w:r>
    </w:p>
    <w:p w14:paraId="45519E2A" w14:textId="77777777" w:rsidR="00F52486" w:rsidRDefault="00F52486" w:rsidP="00F52486">
      <w:r>
        <w:t>}</w:t>
      </w:r>
    </w:p>
    <w:p w14:paraId="672D821A" w14:textId="77777777" w:rsidR="00F52486" w:rsidRDefault="00F52486" w:rsidP="00F52486">
      <w:r>
        <w:t xml:space="preserve"> int pr(char symbol)</w:t>
      </w:r>
    </w:p>
    <w:p w14:paraId="57E51F46" w14:textId="77777777" w:rsidR="00F52486" w:rsidRDefault="00F52486" w:rsidP="00F52486">
      <w:r>
        <w:t xml:space="preserve">{                 </w:t>
      </w:r>
    </w:p>
    <w:p w14:paraId="0BED95A0" w14:textId="77777777" w:rsidR="00F52486" w:rsidRDefault="00F52486" w:rsidP="00F52486">
      <w:r>
        <w:t xml:space="preserve">    if(symbol == '^')</w:t>
      </w:r>
    </w:p>
    <w:p w14:paraId="3491E2C2" w14:textId="77777777" w:rsidR="00F52486" w:rsidRDefault="00F52486" w:rsidP="00F52486">
      <w:r>
        <w:tab/>
        <w:t>{</w:t>
      </w:r>
    </w:p>
    <w:p w14:paraId="5BB4F8D4" w14:textId="77777777" w:rsidR="00F52486" w:rsidRDefault="00F52486" w:rsidP="00F52486">
      <w:r>
        <w:tab/>
      </w:r>
      <w:r>
        <w:tab/>
        <w:t>return(3);</w:t>
      </w:r>
    </w:p>
    <w:p w14:paraId="48BABA60" w14:textId="77777777" w:rsidR="00F52486" w:rsidRDefault="00F52486" w:rsidP="00F52486">
      <w:r>
        <w:tab/>
        <w:t>}</w:t>
      </w:r>
    </w:p>
    <w:p w14:paraId="3E8CDB27" w14:textId="77777777" w:rsidR="00F52486" w:rsidRDefault="00F52486" w:rsidP="00F52486">
      <w:r>
        <w:tab/>
        <w:t>else if(symbol == '*' || symbol == '/')</w:t>
      </w:r>
    </w:p>
    <w:p w14:paraId="3CC03EAF" w14:textId="77777777" w:rsidR="00F52486" w:rsidRDefault="00F52486" w:rsidP="00F52486">
      <w:r>
        <w:tab/>
        <w:t>{</w:t>
      </w:r>
    </w:p>
    <w:p w14:paraId="36319F69" w14:textId="77777777" w:rsidR="00F52486" w:rsidRDefault="00F52486" w:rsidP="00F52486">
      <w:r>
        <w:tab/>
      </w:r>
      <w:r>
        <w:tab/>
        <w:t>return(2);</w:t>
      </w:r>
    </w:p>
    <w:p w14:paraId="28BD3ED6" w14:textId="77777777" w:rsidR="00F52486" w:rsidRDefault="00F52486" w:rsidP="00F52486">
      <w:r>
        <w:tab/>
        <w:t>}</w:t>
      </w:r>
    </w:p>
    <w:p w14:paraId="7F205A5A" w14:textId="77777777" w:rsidR="00F52486" w:rsidRDefault="00F52486" w:rsidP="00F52486">
      <w:r>
        <w:tab/>
        <w:t xml:space="preserve">else if(symbol == '+' || symbol == '-')          </w:t>
      </w:r>
    </w:p>
    <w:p w14:paraId="17371AE5" w14:textId="77777777" w:rsidR="00F52486" w:rsidRDefault="00F52486" w:rsidP="00F52486">
      <w:r>
        <w:tab/>
        <w:t>{</w:t>
      </w:r>
    </w:p>
    <w:p w14:paraId="380F81C2" w14:textId="77777777" w:rsidR="00F52486" w:rsidRDefault="00F52486" w:rsidP="00F52486">
      <w:r>
        <w:t xml:space="preserve">                       return(1);</w:t>
      </w:r>
    </w:p>
    <w:p w14:paraId="45F1BCA7" w14:textId="77777777" w:rsidR="00F52486" w:rsidRDefault="00F52486" w:rsidP="00F52486">
      <w:r>
        <w:lastRenderedPageBreak/>
        <w:t xml:space="preserve">                 }</w:t>
      </w:r>
    </w:p>
    <w:p w14:paraId="65DF2FF4" w14:textId="77777777" w:rsidR="00F52486" w:rsidRDefault="00F52486" w:rsidP="00F52486">
      <w:r>
        <w:tab/>
        <w:t>else</w:t>
      </w:r>
    </w:p>
    <w:p w14:paraId="3E3F82F3" w14:textId="77777777" w:rsidR="00F52486" w:rsidRDefault="00F52486" w:rsidP="00F52486">
      <w:r>
        <w:tab/>
        <w:t>{</w:t>
      </w:r>
    </w:p>
    <w:p w14:paraId="258F7FEB" w14:textId="77777777" w:rsidR="00F52486" w:rsidRDefault="00F52486" w:rsidP="00F52486">
      <w:r>
        <w:tab/>
      </w:r>
      <w:r>
        <w:tab/>
        <w:t>return(0);</w:t>
      </w:r>
    </w:p>
    <w:p w14:paraId="0D2B1378" w14:textId="77777777" w:rsidR="00F52486" w:rsidRDefault="00F52486" w:rsidP="00F52486">
      <w:r>
        <w:tab/>
        <w:t>}</w:t>
      </w:r>
    </w:p>
    <w:p w14:paraId="4896A5CE" w14:textId="77777777" w:rsidR="00F52486" w:rsidRDefault="00F52486" w:rsidP="00F52486">
      <w:r>
        <w:t>}</w:t>
      </w:r>
    </w:p>
    <w:p w14:paraId="5663A70D" w14:textId="77777777" w:rsidR="00F52486" w:rsidRDefault="00F52486" w:rsidP="00F52486"/>
    <w:p w14:paraId="480C880C" w14:textId="77777777" w:rsidR="00F52486" w:rsidRDefault="00F52486" w:rsidP="00F52486">
      <w:r>
        <w:t>void main()</w:t>
      </w:r>
    </w:p>
    <w:p w14:paraId="23CC0489" w14:textId="77777777" w:rsidR="00F52486" w:rsidRDefault="00F52486" w:rsidP="00F52486">
      <w:r>
        <w:t xml:space="preserve">{                        </w:t>
      </w:r>
    </w:p>
    <w:p w14:paraId="64D6BCE1" w14:textId="77777777" w:rsidR="00F52486" w:rsidRDefault="00F52486" w:rsidP="00F52486">
      <w:r>
        <w:t xml:space="preserve">    char infix[60],postfix[60],ch,elem;</w:t>
      </w:r>
    </w:p>
    <w:p w14:paraId="1D18FE06" w14:textId="77777777" w:rsidR="00F52486" w:rsidRDefault="00F52486" w:rsidP="00F52486">
      <w:r>
        <w:t xml:space="preserve">    int i=0,k=0;</w:t>
      </w:r>
    </w:p>
    <w:p w14:paraId="62D5F070" w14:textId="77777777" w:rsidR="00F52486" w:rsidRDefault="00F52486" w:rsidP="00F52486">
      <w:r>
        <w:t xml:space="preserve">    printf("Enter Infix Expression : ");</w:t>
      </w:r>
    </w:p>
    <w:p w14:paraId="4475E4BC" w14:textId="77777777" w:rsidR="00F52486" w:rsidRDefault="00F52486" w:rsidP="00F52486">
      <w:r>
        <w:t xml:space="preserve">    scanf("%s",infix);</w:t>
      </w:r>
    </w:p>
    <w:p w14:paraId="79D4D749" w14:textId="77777777" w:rsidR="00F52486" w:rsidRDefault="00F52486" w:rsidP="00F52486">
      <w:r>
        <w:t xml:space="preserve">    push('#');</w:t>
      </w:r>
    </w:p>
    <w:p w14:paraId="7554074C" w14:textId="77777777" w:rsidR="00F52486" w:rsidRDefault="00F52486" w:rsidP="00F52486">
      <w:r>
        <w:t xml:space="preserve">    while( (ch=infix[i++]) != '\0')</w:t>
      </w:r>
    </w:p>
    <w:p w14:paraId="33A8F183" w14:textId="77777777" w:rsidR="00F52486" w:rsidRDefault="00F52486" w:rsidP="00F52486">
      <w:r>
        <w:t xml:space="preserve">    {</w:t>
      </w:r>
    </w:p>
    <w:p w14:paraId="7345EEA7" w14:textId="77777777" w:rsidR="00F52486" w:rsidRDefault="00F52486" w:rsidP="00F52486">
      <w:r>
        <w:t xml:space="preserve">        if( ch == '(') push(ch);</w:t>
      </w:r>
    </w:p>
    <w:p w14:paraId="5CE1621F" w14:textId="77777777" w:rsidR="00F52486" w:rsidRDefault="00F52486" w:rsidP="00F52486">
      <w:r>
        <w:t xml:space="preserve">        else</w:t>
      </w:r>
    </w:p>
    <w:p w14:paraId="4D7E1701" w14:textId="77777777" w:rsidR="00F52486" w:rsidRDefault="00F52486" w:rsidP="00F52486">
      <w:r>
        <w:t xml:space="preserve">            if(isalnum(ch)) postfix[k++]=ch;</w:t>
      </w:r>
    </w:p>
    <w:p w14:paraId="79454FBC" w14:textId="77777777" w:rsidR="00F52486" w:rsidRDefault="00F52486" w:rsidP="00F52486">
      <w:r>
        <w:t xml:space="preserve">            else</w:t>
      </w:r>
    </w:p>
    <w:p w14:paraId="7310DF59" w14:textId="77777777" w:rsidR="00F52486" w:rsidRDefault="00F52486" w:rsidP="00F52486">
      <w:r>
        <w:t xml:space="preserve">                if( ch == ')')</w:t>
      </w:r>
    </w:p>
    <w:p w14:paraId="69554381" w14:textId="77777777" w:rsidR="00F52486" w:rsidRDefault="00F52486" w:rsidP="00F52486">
      <w:r>
        <w:t xml:space="preserve">                {</w:t>
      </w:r>
    </w:p>
    <w:p w14:paraId="070B948B" w14:textId="77777777" w:rsidR="00F52486" w:rsidRDefault="00F52486" w:rsidP="00F52486">
      <w:r>
        <w:t xml:space="preserve">                    while( stack[top] != '(')</w:t>
      </w:r>
    </w:p>
    <w:p w14:paraId="624E4274" w14:textId="77777777" w:rsidR="00F52486" w:rsidRDefault="00F52486" w:rsidP="00F52486">
      <w:r>
        <w:t xml:space="preserve">                        postfix[k++]=pop();</w:t>
      </w:r>
    </w:p>
    <w:p w14:paraId="6F58518D" w14:textId="77777777" w:rsidR="00F52486" w:rsidRDefault="00F52486" w:rsidP="00F52486">
      <w:r>
        <w:t xml:space="preserve">                    elem=pop(); </w:t>
      </w:r>
    </w:p>
    <w:p w14:paraId="2A3D8044" w14:textId="77777777" w:rsidR="00F52486" w:rsidRDefault="00F52486" w:rsidP="00F52486">
      <w:r>
        <w:t xml:space="preserve">                }</w:t>
      </w:r>
    </w:p>
    <w:p w14:paraId="146E75DD" w14:textId="77777777" w:rsidR="00F52486" w:rsidRDefault="00F52486" w:rsidP="00F52486">
      <w:r>
        <w:t xml:space="preserve">                else</w:t>
      </w:r>
    </w:p>
    <w:p w14:paraId="6CAC6BDC" w14:textId="77777777" w:rsidR="00F52486" w:rsidRDefault="00F52486" w:rsidP="00F52486">
      <w:r>
        <w:lastRenderedPageBreak/>
        <w:t xml:space="preserve">                {       </w:t>
      </w:r>
    </w:p>
    <w:p w14:paraId="2DB2C930" w14:textId="77777777" w:rsidR="00F52486" w:rsidRDefault="00F52486" w:rsidP="00F52486">
      <w:r>
        <w:t xml:space="preserve">                    while( pr(stack[top]) &gt;= pr(ch) )</w:t>
      </w:r>
    </w:p>
    <w:p w14:paraId="3EDD106D" w14:textId="77777777" w:rsidR="00F52486" w:rsidRDefault="00F52486" w:rsidP="00F52486">
      <w:r>
        <w:t xml:space="preserve">                        postfix[k++]=pop();</w:t>
      </w:r>
    </w:p>
    <w:p w14:paraId="41CC0535" w14:textId="77777777" w:rsidR="00F52486" w:rsidRDefault="00F52486" w:rsidP="00F52486">
      <w:r>
        <w:t xml:space="preserve">                    push(ch);</w:t>
      </w:r>
    </w:p>
    <w:p w14:paraId="4AF09367" w14:textId="77777777" w:rsidR="00F52486" w:rsidRDefault="00F52486" w:rsidP="00F52486">
      <w:r>
        <w:t xml:space="preserve">                }</w:t>
      </w:r>
    </w:p>
    <w:p w14:paraId="0A53A565" w14:textId="77777777" w:rsidR="00F52486" w:rsidRDefault="00F52486" w:rsidP="00F52486">
      <w:r>
        <w:t xml:space="preserve">    }</w:t>
      </w:r>
    </w:p>
    <w:p w14:paraId="45FCD867" w14:textId="77777777" w:rsidR="00F52486" w:rsidRDefault="00F52486" w:rsidP="00F52486">
      <w:r>
        <w:t xml:space="preserve">    while( stack[top] != '#')     </w:t>
      </w:r>
    </w:p>
    <w:p w14:paraId="1006B08D" w14:textId="77777777" w:rsidR="00F52486" w:rsidRDefault="00F52486" w:rsidP="00F52486">
      <w:r>
        <w:t xml:space="preserve">        postfix[k++]=pop();</w:t>
      </w:r>
    </w:p>
    <w:p w14:paraId="6BAFCF7C" w14:textId="77777777" w:rsidR="00F52486" w:rsidRDefault="00F52486" w:rsidP="00F52486">
      <w:r>
        <w:t xml:space="preserve">    postfix[k]='\0';          </w:t>
      </w:r>
    </w:p>
    <w:p w14:paraId="52B7C613" w14:textId="77777777" w:rsidR="00F52486" w:rsidRDefault="00F52486" w:rsidP="00F52486">
      <w:r>
        <w:t xml:space="preserve">    printf("\nPostfix Expression =  %s\n",postfix);</w:t>
      </w:r>
    </w:p>
    <w:p w14:paraId="6F36B4D2" w14:textId="77777777" w:rsidR="00F52486" w:rsidRDefault="00F52486" w:rsidP="00F52486">
      <w:r>
        <w:t>}</w:t>
      </w:r>
    </w:p>
    <w:p w14:paraId="20C3C80A" w14:textId="77777777" w:rsidR="00F52486" w:rsidRDefault="00F52486" w:rsidP="00F52486">
      <w:r>
        <w:t>Output:</w:t>
      </w:r>
    </w:p>
    <w:p w14:paraId="11DDE2E7" w14:textId="3144A97B" w:rsidR="00F52486" w:rsidRDefault="00F52486" w:rsidP="00F52486">
      <w:r>
        <w:t xml:space="preserve">Enter  infix expression :  </w:t>
      </w:r>
      <w:r>
        <w:t>a+b-c^d*e/f</w:t>
      </w:r>
    </w:p>
    <w:p w14:paraId="08568566" w14:textId="5C5DBFB1" w:rsidR="00F52486" w:rsidRDefault="00F52486" w:rsidP="00F52486">
      <w:r>
        <w:t xml:space="preserve">Postfix expression = </w:t>
      </w:r>
      <w:r>
        <w:t>ab+cd^e*f/-</w:t>
      </w:r>
    </w:p>
    <w:p w14:paraId="40BDD5E8" w14:textId="77777777" w:rsidR="00F52486" w:rsidRPr="00F52486" w:rsidRDefault="00F52486" w:rsidP="00F52486"/>
    <w:sectPr w:rsidR="00F52486" w:rsidRPr="00F5248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0NDE2MzQBAgsjYyUdpeDU4uLM/DyQAsNaALF2RD8sAAAA"/>
  </w:docVars>
  <w:rsids>
    <w:rsidRoot w:val="00F52486"/>
    <w:rsid w:val="00F524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F9E71F"/>
  <w15:chartTrackingRefBased/>
  <w15:docId w15:val="{79D354EE-8058-4FCF-A8F7-08EDA1965F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2486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1010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8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D56A36-FA80-41B4-A498-5933522E98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225</Words>
  <Characters>1283</Characters>
  <Application>Microsoft Office Word</Application>
  <DocSecurity>0</DocSecurity>
  <Lines>10</Lines>
  <Paragraphs>3</Paragraphs>
  <ScaleCrop>false</ScaleCrop>
  <Company/>
  <LinksUpToDate>false</LinksUpToDate>
  <CharactersWithSpaces>1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YAMSUNDAR KOTAPATI</dc:creator>
  <cp:keywords/>
  <dc:description/>
  <cp:lastModifiedBy>SHYAMSUNDAR KOTAPATI</cp:lastModifiedBy>
  <cp:revision>1</cp:revision>
  <dcterms:created xsi:type="dcterms:W3CDTF">2020-04-10T12:12:00Z</dcterms:created>
  <dcterms:modified xsi:type="dcterms:W3CDTF">2020-04-10T12:18:00Z</dcterms:modified>
</cp:coreProperties>
</file>